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442DF549" w:rsidR="00722333" w:rsidRDefault="00485625">
      <w:r>
        <w:t>RESUMER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6F277546" w:rsidR="00485625" w:rsidRDefault="00485625">
      <w:r>
        <w:t>CONCEPTOS TEORICOS</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4BE85C46" w:rsidR="00230C43" w:rsidRDefault="00230C43">
      <w:r>
        <w:t>ASPECTOS RELEVANTES (PARTE MAS IMPORTANTE)</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233684B5" w:rsidR="00230C43" w:rsidRDefault="00230C43">
      <w:r>
        <w:tab/>
      </w:r>
      <w:r w:rsidR="00C73557">
        <w:t xml:space="preserve">PLAN </w:t>
      </w:r>
      <w:r>
        <w:t xml:space="preserve"> PROEYCTO</w:t>
      </w:r>
    </w:p>
    <w:p w14:paraId="753F57D4" w14:textId="44258FA3" w:rsidR="00230C43" w:rsidRDefault="00230C43">
      <w:r>
        <w:tab/>
        <w:t>REQUSITOS</w:t>
      </w:r>
    </w:p>
    <w:p w14:paraId="70043EFF" w14:textId="1DB77401" w:rsidR="00230C43" w:rsidRDefault="00230C43">
      <w:r>
        <w:tab/>
        <w:t>DISEÑO</w:t>
      </w:r>
    </w:p>
    <w:p w14:paraId="21EA0B07" w14:textId="0B032783" w:rsidR="00230C43" w:rsidRDefault="00230C43">
      <w:r>
        <w:tab/>
      </w:r>
      <w:r>
        <w:tab/>
        <w:t>APLICAIC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2C042C4E" w:rsidR="00EF73D7" w:rsidRDefault="00EF73D7"/>
    <w:p w14:paraId="37247B3C" w14:textId="0D9890E8" w:rsidR="00EF73D7" w:rsidRDefault="00EF73D7"/>
    <w:p w14:paraId="30FBBB2C" w14:textId="444844E0" w:rsidR="00EF73D7" w:rsidRDefault="00EF73D7"/>
    <w:p w14:paraId="23872091" w14:textId="0202F661" w:rsidR="00EF73D7" w:rsidRDefault="00EF73D7">
      <w:r>
        <w:lastRenderedPageBreak/>
        <w:t>RESUMEN</w:t>
      </w:r>
    </w:p>
    <w:p w14:paraId="46B29B17" w14:textId="4128FAB0" w:rsidR="00EF73D7" w:rsidRDefault="00EF73D7">
      <w:r>
        <w:t xml:space="preserve">La contaminación atmosférica es uno de los grandes problemas a los que </w:t>
      </w:r>
      <w:r w:rsidR="002204C7">
        <w:t xml:space="preserve">el mundo contemporáneo tiene que hacer frente. Por ello, existe una creciente necesidad desde, </w:t>
      </w:r>
      <w:r w:rsidR="003B2F13">
        <w:t>principal pero no exclusivamente,</w:t>
      </w:r>
      <w:r w:rsidR="002204C7">
        <w:t xml:space="preserve"> las grandes ciudades de conocer la evolución de los niveles de calidad del aire y poder anticiparse en la toma de decisiones.</w:t>
      </w:r>
    </w:p>
    <w:p w14:paraId="119CB396" w14:textId="6C4E8662" w:rsidR="002204C7" w:rsidRDefault="002204C7">
      <w:r>
        <w:t>Para esta tarea</w:t>
      </w:r>
      <w:r w:rsidR="004D2C68">
        <w:t xml:space="preserve">, la inteligencia artificial </w:t>
      </w:r>
      <w:r w:rsidR="003B2F13">
        <w:t>es</w:t>
      </w:r>
      <w:r w:rsidR="004D2C68">
        <w:t xml:space="preserve"> de gran utilidad en la creación de una estimación que </w:t>
      </w:r>
      <w:r w:rsidR="003B2F13">
        <w:t>intente mejorar</w:t>
      </w:r>
      <w:r w:rsidR="004D2C68">
        <w:t xml:space="preserve"> la</w:t>
      </w:r>
      <w:r w:rsidR="00C53CC2">
        <w:t>s</w:t>
      </w:r>
      <w:r w:rsidR="004D2C68">
        <w:t xml:space="preserve"> obtenida por medios tradicionales como modelos teóricos. </w:t>
      </w:r>
      <w:r w:rsidR="004E73F7">
        <w:t xml:space="preserve">Concretamente, </w:t>
      </w:r>
      <w:r w:rsidR="00A76C85">
        <w:t xml:space="preserve">técnicas de </w:t>
      </w:r>
      <w:r w:rsidR="00A76C85" w:rsidRPr="00C53CC2">
        <w:rPr>
          <w:i/>
          <w:iCs/>
        </w:rPr>
        <w:t>Deep Learning</w:t>
      </w:r>
      <w:r w:rsidR="00A76C85">
        <w:t xml:space="preserve"> </w:t>
      </w:r>
      <w:r w:rsidR="00C53CC2">
        <w:t xml:space="preserve">y sus aplicaciones </w:t>
      </w:r>
      <w:r w:rsidR="00A76C85">
        <w:t>como las redes neuronales</w:t>
      </w:r>
      <w:r w:rsidR="004E73F7">
        <w:t xml:space="preserve">, debido </w:t>
      </w:r>
      <w:r w:rsidR="00C53CC2">
        <w:t xml:space="preserve">entre otras cosas </w:t>
      </w:r>
      <w:r w:rsidR="004E73F7">
        <w:t>a su capacidad de procesamiento en paralelo</w:t>
      </w:r>
      <w:r w:rsidR="003B2F13">
        <w:t>, son idóneas para este cometido.</w:t>
      </w:r>
      <w:r w:rsidR="004E73F7">
        <w:t xml:space="preserve"> </w:t>
      </w:r>
    </w:p>
    <w:p w14:paraId="64C44801" w14:textId="5C214F07" w:rsidR="004D2C68" w:rsidRDefault="004D2C68">
      <w:r>
        <w:t xml:space="preserve">En este trabajo vamos a obtener un conjunto de datos </w:t>
      </w:r>
      <w:r w:rsidR="004E73F7">
        <w:t>sobre la ciudad de Madrid para crear un modelo con el que predecir los valores de diferentes contaminantes a lo largo del tiempo</w:t>
      </w:r>
      <w:r w:rsidR="00A76C85">
        <w:t xml:space="preserve"> integrándolo en una aplicación web para la visualización de los resultados.</w:t>
      </w:r>
    </w:p>
    <w:p w14:paraId="04E1B39C" w14:textId="2AFAFAB5" w:rsidR="00A76C85" w:rsidRDefault="00A76C85">
      <w:r>
        <w:t>Palabras clave: redes neuronales, contaminación atmosférica, Deep Learning.</w:t>
      </w:r>
    </w:p>
    <w:p w14:paraId="7970AC45" w14:textId="728DCDF2" w:rsidR="00C53CC2" w:rsidRDefault="00C53CC2"/>
    <w:p w14:paraId="4522B8EC" w14:textId="7570A77F" w:rsidR="00C53CC2" w:rsidRPr="009E5C15" w:rsidRDefault="00C53CC2">
      <w:pPr>
        <w:rPr>
          <w:lang w:val="en-US"/>
        </w:rPr>
      </w:pPr>
      <w:r w:rsidRPr="009E5C15">
        <w:rPr>
          <w:lang w:val="en-US"/>
        </w:rPr>
        <w:t>ABSTRACT</w:t>
      </w:r>
    </w:p>
    <w:p w14:paraId="3A6461FE" w14:textId="77777777" w:rsidR="005F31DF" w:rsidRPr="009E5C15" w:rsidRDefault="005F31DF" w:rsidP="005F31DF">
      <w:pPr>
        <w:rPr>
          <w:lang w:val="en-US"/>
        </w:rPr>
      </w:pPr>
      <w:r w:rsidRPr="009E5C15">
        <w:rPr>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77777777" w:rsidR="005F31DF" w:rsidRPr="009E5C15" w:rsidRDefault="005F31DF" w:rsidP="005F31DF">
      <w:pPr>
        <w:rPr>
          <w:lang w:val="en-US"/>
        </w:rPr>
      </w:pPr>
      <w:r w:rsidRPr="009E5C15">
        <w:rPr>
          <w:lang w:val="en-US"/>
        </w:rPr>
        <w:t xml:space="preserve">For this task, artificial intelligence is very useful in the creation of an estimate that tries to improve those obtained by traditional means such as theoretical models. Specifically, Deep Learning techniques and their applications such as neural networks, due, among other things, to their parallel processing capacity, are ideal for this task. </w:t>
      </w:r>
    </w:p>
    <w:p w14:paraId="5B4F7C85" w14:textId="77777777" w:rsidR="005F31DF" w:rsidRPr="009E5C15" w:rsidRDefault="005F31DF" w:rsidP="005F31DF">
      <w:pPr>
        <w:rPr>
          <w:lang w:val="en-US"/>
        </w:rPr>
      </w:pPr>
      <w:r w:rsidRPr="009E5C15">
        <w:rPr>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9E5C15" w:rsidRDefault="005F31DF" w:rsidP="005F31DF">
      <w:pPr>
        <w:rPr>
          <w:lang w:val="en-US"/>
        </w:rPr>
      </w:pPr>
      <w:r w:rsidRPr="009E5C15">
        <w:rPr>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2AC76EC3" w14:textId="3FF107EE" w:rsidR="00F60936" w:rsidRPr="009E5C15" w:rsidRDefault="00F60936" w:rsidP="005F31DF">
      <w:pPr>
        <w:rPr>
          <w:lang w:val="en-US"/>
        </w:rPr>
      </w:pPr>
    </w:p>
    <w:p w14:paraId="1CCA0E2E" w14:textId="0E8EB096" w:rsidR="00F60936" w:rsidRPr="009E5C15" w:rsidRDefault="00F60936" w:rsidP="005F31DF">
      <w:pPr>
        <w:rPr>
          <w:lang w:val="en-US"/>
        </w:rPr>
      </w:pPr>
    </w:p>
    <w:p w14:paraId="131934F9" w14:textId="4911FD10" w:rsidR="00F60936" w:rsidRPr="009E5C15" w:rsidRDefault="00F60936" w:rsidP="005F31DF">
      <w:pPr>
        <w:rPr>
          <w:lang w:val="en-US"/>
        </w:rPr>
      </w:pPr>
    </w:p>
    <w:p w14:paraId="52262906" w14:textId="1D00BFB2" w:rsidR="00F60936" w:rsidRPr="009E5C15" w:rsidRDefault="00F60936" w:rsidP="005F31DF">
      <w:pPr>
        <w:rPr>
          <w:lang w:val="en-US"/>
        </w:rPr>
      </w:pPr>
    </w:p>
    <w:p w14:paraId="40C6D473" w14:textId="26D10FE1" w:rsidR="00F60936" w:rsidRPr="009E5C15" w:rsidRDefault="00F60936" w:rsidP="005F31DF">
      <w:pPr>
        <w:rPr>
          <w:lang w:val="en-US"/>
        </w:rPr>
      </w:pPr>
    </w:p>
    <w:p w14:paraId="3D5AE4E2" w14:textId="630B8A24" w:rsidR="00F60936" w:rsidRPr="009E5C15" w:rsidRDefault="00F60936" w:rsidP="005F31DF">
      <w:pPr>
        <w:rPr>
          <w:lang w:val="en-US"/>
        </w:rPr>
      </w:pPr>
    </w:p>
    <w:p w14:paraId="4CBF7153" w14:textId="676B6CB8" w:rsidR="00F60936" w:rsidRPr="009E5C15" w:rsidRDefault="00F60936" w:rsidP="005F31DF">
      <w:pPr>
        <w:rPr>
          <w:lang w:val="en-US"/>
        </w:rPr>
      </w:pPr>
    </w:p>
    <w:p w14:paraId="1F36BA71" w14:textId="119B5499" w:rsidR="00F60936" w:rsidRPr="009E5C15" w:rsidRDefault="00F60936" w:rsidP="005F31DF">
      <w:pPr>
        <w:rPr>
          <w:lang w:val="en-US"/>
        </w:rPr>
      </w:pPr>
    </w:p>
    <w:p w14:paraId="0F09395E" w14:textId="6FEA7F12"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Strong"/>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Strong"/>
        </w:rPr>
        <w:t>Cuidemos el planeta (2018). “Contaminantes"</w:t>
      </w:r>
      <w:r w:rsidR="00A35DDB">
        <w:rPr>
          <w:rStyle w:val="Strong"/>
        </w:rPr>
        <w:t>)</w:t>
      </w:r>
      <w:r w:rsidR="00D94F95">
        <w:rPr>
          <w:rStyle w:val="Strong"/>
        </w:rPr>
        <w:t>,</w:t>
      </w:r>
      <w:r w:rsidR="00A35DDB">
        <w:rPr>
          <w:rStyle w:val="Strong"/>
        </w:rPr>
        <w:t xml:space="preserve"> </w:t>
      </w:r>
      <w:r w:rsidR="00A35DDB">
        <w:rPr>
          <w:rStyle w:val="Strong"/>
          <w:b w:val="0"/>
          <w:bCs w:val="0"/>
        </w:rPr>
        <w:t>conlleva un riesgo para la salud humana y para la del planeta en general.</w:t>
      </w:r>
    </w:p>
    <w:p w14:paraId="21121CCD" w14:textId="1E39359E" w:rsidR="00A35DDB" w:rsidRDefault="00FC5F9B" w:rsidP="005F31DF">
      <w:pPr>
        <w:rPr>
          <w:rStyle w:val="Strong"/>
          <w:b w:val="0"/>
          <w:bCs w:val="0"/>
        </w:rPr>
      </w:pPr>
      <w:r>
        <w:rPr>
          <w:rStyle w:val="Strong"/>
          <w:b w:val="0"/>
          <w:bCs w:val="0"/>
        </w:rPr>
        <w:t>Además de la concienciación individual</w:t>
      </w:r>
      <w:r w:rsidR="0041544D">
        <w:rPr>
          <w:rStyle w:val="Strong"/>
          <w:b w:val="0"/>
          <w:bCs w:val="0"/>
        </w:rPr>
        <w:t xml:space="preserve"> necesaria para </w:t>
      </w:r>
      <w:r w:rsidR="0063131F">
        <w:rPr>
          <w:rStyle w:val="Strong"/>
          <w:b w:val="0"/>
          <w:bCs w:val="0"/>
        </w:rPr>
        <w:t>intentar frenar este proceso</w:t>
      </w:r>
      <w:r>
        <w:rPr>
          <w:rStyle w:val="Strong"/>
          <w:b w:val="0"/>
          <w:bCs w:val="0"/>
        </w:rPr>
        <w:t>, l</w:t>
      </w:r>
      <w:r w:rsidR="00A35DDB">
        <w:rPr>
          <w:rStyle w:val="Strong"/>
          <w:b w:val="0"/>
          <w:bCs w:val="0"/>
        </w:rPr>
        <w:t xml:space="preserve">as administraciones públicas </w:t>
      </w:r>
      <w:r w:rsidR="0063131F">
        <w:rPr>
          <w:rStyle w:val="Strong"/>
          <w:b w:val="0"/>
          <w:bCs w:val="0"/>
        </w:rPr>
        <w:t>deben aplicar normas</w:t>
      </w:r>
      <w:r>
        <w:rPr>
          <w:rStyle w:val="Strong"/>
          <w:b w:val="0"/>
          <w:bCs w:val="0"/>
        </w:rPr>
        <w:t xml:space="preserve"> para </w:t>
      </w:r>
      <w:r w:rsidR="00C24B19">
        <w:rPr>
          <w:rStyle w:val="Strong"/>
          <w:b w:val="0"/>
          <w:bCs w:val="0"/>
        </w:rPr>
        <w:t xml:space="preserve">disminuir la concentración de </w:t>
      </w:r>
      <w:r>
        <w:rPr>
          <w:rStyle w:val="Strong"/>
          <w:b w:val="0"/>
          <w:bCs w:val="0"/>
        </w:rPr>
        <w:t>sustancias contaminantes en la atmósfera</w:t>
      </w:r>
      <w:r w:rsidR="00C24B19">
        <w:rPr>
          <w:rStyle w:val="Strong"/>
          <w:b w:val="0"/>
          <w:bCs w:val="0"/>
        </w:rPr>
        <w:t>. Esto conlleva un análisis</w:t>
      </w:r>
      <w:r w:rsidR="008133E8">
        <w:rPr>
          <w:rStyle w:val="Strong"/>
          <w:b w:val="0"/>
          <w:bCs w:val="0"/>
        </w:rPr>
        <w:t xml:space="preserve"> previo</w:t>
      </w:r>
      <w:r w:rsidR="00C24B19">
        <w:rPr>
          <w:rStyle w:val="Strong"/>
          <w:b w:val="0"/>
          <w:bCs w:val="0"/>
        </w:rPr>
        <w:t xml:space="preserve"> de los datos disponibles (recogidos a través de estaciones, similar al proceso seguido con los datos meteorológicos)</w:t>
      </w:r>
      <w:r w:rsidR="00804F39">
        <w:rPr>
          <w:rStyle w:val="Strong"/>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Strong"/>
          <w:b w:val="0"/>
          <w:bCs w:val="0"/>
        </w:rPr>
      </w:pPr>
      <w:r>
        <w:rPr>
          <w:rStyle w:val="Strong"/>
          <w:b w:val="0"/>
          <w:bCs w:val="0"/>
        </w:rPr>
        <w:t xml:space="preserve">Estas mediciones </w:t>
      </w:r>
      <w:r w:rsidR="00CA3463">
        <w:rPr>
          <w:rStyle w:val="Strong"/>
          <w:b w:val="0"/>
          <w:bCs w:val="0"/>
        </w:rPr>
        <w:t>que realizan distintos organismos a lo largo de todo el mundo</w:t>
      </w:r>
      <w:r w:rsidR="008133E8">
        <w:rPr>
          <w:rStyle w:val="Strong"/>
          <w:b w:val="0"/>
          <w:bCs w:val="0"/>
        </w:rPr>
        <w:t xml:space="preserve"> también</w:t>
      </w:r>
      <w:r w:rsidR="00CA3463">
        <w:rPr>
          <w:rStyle w:val="Strong"/>
          <w:b w:val="0"/>
          <w:bCs w:val="0"/>
        </w:rPr>
        <w:t xml:space="preserve"> pueden ser utilizadas en la predicción de los valores futuros de los contaminantes. </w:t>
      </w:r>
      <w:r w:rsidR="0063131F">
        <w:rPr>
          <w:rStyle w:val="Strong"/>
          <w:b w:val="0"/>
          <w:bCs w:val="0"/>
        </w:rPr>
        <w:t>Desde hace varias décadas e</w:t>
      </w:r>
      <w:r w:rsidR="008133E8">
        <w:rPr>
          <w:rStyle w:val="Strong"/>
          <w:b w:val="0"/>
          <w:bCs w:val="0"/>
        </w:rPr>
        <w:t>xisten modelos teóricos que</w:t>
      </w:r>
      <w:r w:rsidR="0063131F">
        <w:rPr>
          <w:rStyle w:val="Strong"/>
          <w:b w:val="0"/>
          <w:bCs w:val="0"/>
        </w:rPr>
        <w:t>,</w:t>
      </w:r>
      <w:r w:rsidR="008133E8">
        <w:rPr>
          <w:rStyle w:val="Strong"/>
          <w:b w:val="0"/>
          <w:bCs w:val="0"/>
        </w:rPr>
        <w:t xml:space="preserve"> basándose en la física</w:t>
      </w:r>
      <w:r w:rsidR="0063131F">
        <w:rPr>
          <w:rStyle w:val="Strong"/>
          <w:b w:val="0"/>
          <w:bCs w:val="0"/>
        </w:rPr>
        <w:t>,</w:t>
      </w:r>
      <w:r w:rsidR="008133E8">
        <w:rPr>
          <w:rStyle w:val="Strong"/>
          <w:b w:val="0"/>
          <w:bCs w:val="0"/>
        </w:rPr>
        <w:t xml:space="preserve"> intentan simular el comportamiento de un sistema para obtener </w:t>
      </w:r>
      <w:r w:rsidR="0063131F">
        <w:rPr>
          <w:rStyle w:val="Strong"/>
          <w:b w:val="0"/>
          <w:bCs w:val="0"/>
        </w:rPr>
        <w:t xml:space="preserve">tendencias, pero usando la capacidad de procesamiento de los computadores actuales </w:t>
      </w:r>
      <w:r w:rsidR="007A0868">
        <w:rPr>
          <w:rStyle w:val="Strong"/>
          <w:b w:val="0"/>
          <w:bCs w:val="0"/>
        </w:rPr>
        <w:t>además de los avances en inteligencia artificial se busca mejorar estas predicciones.</w:t>
      </w:r>
    </w:p>
    <w:p w14:paraId="780CAE2C" w14:textId="0A67095F" w:rsidR="00804F39" w:rsidRPr="00A35DDB" w:rsidRDefault="008133E8" w:rsidP="005F31DF">
      <w:r>
        <w:rPr>
          <w:rStyle w:val="Strong"/>
          <w:b w:val="0"/>
          <w:bCs w:val="0"/>
        </w:rPr>
        <w:t xml:space="preserve">En nuestro caso, aplicando técnicas de </w:t>
      </w:r>
      <w:r w:rsidR="007A0868">
        <w:rPr>
          <w:rStyle w:val="Strong"/>
          <w:b w:val="0"/>
          <w:bCs w:val="0"/>
        </w:rPr>
        <w:t>Machine Learning y Deep Learning</w:t>
      </w:r>
      <w:r>
        <w:rPr>
          <w:rStyle w:val="Strong"/>
          <w:b w:val="0"/>
          <w:bCs w:val="0"/>
        </w:rPr>
        <w:t xml:space="preserve"> usaremos los datos provistos </w:t>
      </w:r>
      <w:r w:rsidR="00D94F95">
        <w:rPr>
          <w:rStyle w:val="Strong"/>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Strong"/>
          <w:b w:val="0"/>
          <w:bCs w:val="0"/>
        </w:rPr>
        <w:t xml:space="preserve"> </w:t>
      </w:r>
      <w:r w:rsidR="00AF3F9D">
        <w:rPr>
          <w:rStyle w:val="Strong"/>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yperlink"/>
          </w:rPr>
          <w:t>https://www.cdc.gov/air/pollut</w:t>
        </w:r>
        <w:r w:rsidR="00D743F8" w:rsidRPr="000F7B16">
          <w:rPr>
            <w:rStyle w:val="Hyperlink"/>
          </w:rPr>
          <w:t>a</w:t>
        </w:r>
        <w:r w:rsidR="00D743F8" w:rsidRPr="000F7B16">
          <w:rPr>
            <w:rStyle w:val="Hyperlink"/>
          </w:rPr>
          <w:t>nts.htm</w:t>
        </w:r>
      </w:hyperlink>
      <w:r w:rsidR="00D743F8">
        <w:t xml:space="preserve">) identifica </w:t>
      </w:r>
      <w:r w:rsidR="00FA276C">
        <w:t>seis contaminantes como los principales, regulados mediante valores límite basados en los 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w:t>
      </w:r>
      <w:r w:rsidR="00FA276C">
        <w:lastRenderedPageBreak/>
        <w:t xml:space="preserve">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yperlink"/>
          </w:rPr>
          <w:t>http://gestiona.madrid.org/azul_internet/html/web/2_3.htm?ESTADO_MENU=2_3</w:t>
        </w:r>
      </w:hyperlink>
      <w:r w:rsidR="00566D0A">
        <w:t>), pudiendo ser horarios/diarios (no pueden superarse más de un determinado número de veces al año) o anuales.</w:t>
      </w:r>
    </w:p>
    <w:tbl>
      <w:tblPr>
        <w:tblStyle w:val="TableGrid"/>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3</w:t>
            </w:r>
            <w:r>
              <w:rPr>
                <w:rStyle w:val="superindice"/>
                <w:rFonts w:ascii="Arial" w:hAnsi="Arial" w:cs="Arial"/>
                <w:color w:val="000000"/>
                <w:sz w:val="14"/>
                <w:szCs w:val="14"/>
                <w:vertAlign w:val="superscript"/>
              </w:rPr>
              <w:t xml:space="preserve">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3</w:t>
            </w:r>
            <w:r>
              <w:rPr>
                <w:rStyle w:val="superindice"/>
                <w:rFonts w:ascii="Arial" w:hAnsi="Arial" w:cs="Arial"/>
                <w:color w:val="000000"/>
                <w:sz w:val="14"/>
                <w:szCs w:val="14"/>
                <w:vertAlign w:val="superscript"/>
              </w:rPr>
              <w:t xml:space="preserve">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3</w:t>
            </w:r>
            <w:r>
              <w:rPr>
                <w:rStyle w:val="superindice"/>
                <w:rFonts w:ascii="Arial" w:hAnsi="Arial" w:cs="Arial"/>
                <w:color w:val="000000"/>
                <w:sz w:val="14"/>
                <w:szCs w:val="14"/>
                <w:vertAlign w:val="superscript"/>
              </w:rPr>
              <w:t xml:space="preserve">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3</w:t>
            </w:r>
            <w:r>
              <w:rPr>
                <w:rStyle w:val="superindice"/>
                <w:rFonts w:ascii="Arial" w:hAnsi="Arial" w:cs="Arial"/>
                <w:color w:val="000000"/>
                <w:sz w:val="14"/>
                <w:szCs w:val="14"/>
                <w:vertAlign w:val="superscript"/>
              </w:rPr>
              <w:t xml:space="preserve">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3</w:t>
            </w:r>
            <w:r>
              <w:rPr>
                <w:rStyle w:val="superindice"/>
                <w:rFonts w:ascii="Arial" w:hAnsi="Arial" w:cs="Arial"/>
                <w:color w:val="000000"/>
                <w:sz w:val="14"/>
                <w:szCs w:val="14"/>
                <w:vertAlign w:val="superscript"/>
              </w:rPr>
              <w:t xml:space="preserve">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yperlink"/>
          </w:rPr>
          <w:t>https://www.comunidad.madrid/servicios/salud/calidad-aire-salud</w:t>
        </w:r>
      </w:hyperlink>
      <w:r w:rsidR="007821A5">
        <w:t xml:space="preserve"> </w:t>
      </w:r>
    </w:p>
    <w:p w14:paraId="48E1C4D2" w14:textId="7A30C079" w:rsidR="002A172D" w:rsidRDefault="00F9204F" w:rsidP="005F31DF">
      <w:r>
        <w:t>Materia particulada: uno de los indicadores más comunes. Son una mezcla de partículas, tanto sólidas como líquidas, suspendidas en el aire. Estudios realizados en la Unión Europea (</w:t>
      </w:r>
      <w:hyperlink r:id="rId9" w:history="1">
        <w:r w:rsidRPr="001B21BA">
          <w:rPr>
            <w:rStyle w:val="Hyperlink"/>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yperlink"/>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t>SO2</w:t>
      </w:r>
      <w:r w:rsidR="00061B99">
        <w:t xml:space="preserve">: </w:t>
      </w:r>
      <w:r w:rsidR="00AB754C">
        <w:t xml:space="preserve">el principal contaminante entre los óxidos de azufre y el más peligroso. La mayor fuente de emisión son las fábricas industriales. También incrementan los niveles de materia </w:t>
      </w:r>
      <w:r w:rsidR="00AB754C">
        <w:lastRenderedPageBreak/>
        <w:t>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2E79DE" w:rsidRDefault="002E79DE" w:rsidP="005F31DF">
      <w:pPr>
        <w:rPr>
          <w:lang w:val="en-US"/>
        </w:rPr>
      </w:pPr>
      <w:r w:rsidRPr="002E79DE">
        <w:rPr>
          <w:lang w:val="en-US"/>
        </w:rPr>
        <w:t>AQI (Air Quality Index)</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yperlink"/>
          </w:rPr>
          <w:t>https://www.airnow.gov/aqi/aqi-basics/</w:t>
        </w:r>
      </w:hyperlink>
      <w:r w:rsidR="00F50BC7">
        <w:t xml:space="preserve">) </w:t>
      </w:r>
    </w:p>
    <w:p w14:paraId="50C48496" w14:textId="77777777" w:rsidR="00073CDE" w:rsidRDefault="00073CDE" w:rsidP="005F31DF"/>
    <w:tbl>
      <w:tblPr>
        <w:tblStyle w:val="TableGrid"/>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613C9752" w14:textId="7844F702" w:rsidR="008D1B7D" w:rsidRPr="002E79DE" w:rsidRDefault="008D1B7D" w:rsidP="005F31DF">
      <w:r>
        <w:t>Mirar hipótesis marco, predicción redes neuronales, tipos, trabajos anteriores sobre el tema</w:t>
      </w:r>
    </w:p>
    <w:sectPr w:rsidR="008D1B7D"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qgUAnd4YqywAAAA="/>
  </w:docVars>
  <w:rsids>
    <w:rsidRoot w:val="002C5811"/>
    <w:rsid w:val="00061B99"/>
    <w:rsid w:val="00073CDE"/>
    <w:rsid w:val="000946B7"/>
    <w:rsid w:val="000A4D0B"/>
    <w:rsid w:val="000A72AE"/>
    <w:rsid w:val="00146DBE"/>
    <w:rsid w:val="00190226"/>
    <w:rsid w:val="00194E3A"/>
    <w:rsid w:val="001A4926"/>
    <w:rsid w:val="002204C7"/>
    <w:rsid w:val="00230C43"/>
    <w:rsid w:val="002A172D"/>
    <w:rsid w:val="002C5811"/>
    <w:rsid w:val="002E79DE"/>
    <w:rsid w:val="003A6C57"/>
    <w:rsid w:val="003B2F13"/>
    <w:rsid w:val="003D635A"/>
    <w:rsid w:val="0041544D"/>
    <w:rsid w:val="00485625"/>
    <w:rsid w:val="004A0B20"/>
    <w:rsid w:val="004D2C68"/>
    <w:rsid w:val="004E73F7"/>
    <w:rsid w:val="004F2572"/>
    <w:rsid w:val="00566D0A"/>
    <w:rsid w:val="00575608"/>
    <w:rsid w:val="005A6CE7"/>
    <w:rsid w:val="005F31DF"/>
    <w:rsid w:val="0063131F"/>
    <w:rsid w:val="0067683C"/>
    <w:rsid w:val="006E60E9"/>
    <w:rsid w:val="006F2D1B"/>
    <w:rsid w:val="007156E5"/>
    <w:rsid w:val="00722333"/>
    <w:rsid w:val="007821A5"/>
    <w:rsid w:val="007A0868"/>
    <w:rsid w:val="007C1196"/>
    <w:rsid w:val="00804F39"/>
    <w:rsid w:val="008133E8"/>
    <w:rsid w:val="008D1B7D"/>
    <w:rsid w:val="009E5C15"/>
    <w:rsid w:val="00A35DDB"/>
    <w:rsid w:val="00A76C85"/>
    <w:rsid w:val="00A930E3"/>
    <w:rsid w:val="00AB754C"/>
    <w:rsid w:val="00AF3F9D"/>
    <w:rsid w:val="00C24B19"/>
    <w:rsid w:val="00C53CC2"/>
    <w:rsid w:val="00C6438B"/>
    <w:rsid w:val="00C73557"/>
    <w:rsid w:val="00CA3463"/>
    <w:rsid w:val="00D107F9"/>
    <w:rsid w:val="00D743F8"/>
    <w:rsid w:val="00D94F95"/>
    <w:rsid w:val="00EF73D7"/>
    <w:rsid w:val="00F50BC7"/>
    <w:rsid w:val="00F60936"/>
    <w:rsid w:val="00F9204F"/>
    <w:rsid w:val="00FA276C"/>
    <w:rsid w:val="00FA27DF"/>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A27DF"/>
    <w:rPr>
      <w:b/>
      <w:bCs/>
    </w:rPr>
  </w:style>
  <w:style w:type="character" w:styleId="Hyperlink">
    <w:name w:val="Hyperlink"/>
    <w:basedOn w:val="DefaultParagraphFont"/>
    <w:uiPriority w:val="99"/>
    <w:unhideWhenUsed/>
    <w:rsid w:val="003D635A"/>
    <w:rPr>
      <w:color w:val="0563C1" w:themeColor="hyperlink"/>
      <w:u w:val="single"/>
    </w:rPr>
  </w:style>
  <w:style w:type="character" w:styleId="UnresolvedMention">
    <w:name w:val="Unresolved Mention"/>
    <w:basedOn w:val="DefaultParagraphFont"/>
    <w:uiPriority w:val="99"/>
    <w:semiHidden/>
    <w:unhideWhenUsed/>
    <w:rsid w:val="003D635A"/>
    <w:rPr>
      <w:color w:val="605E5C"/>
      <w:shd w:val="clear" w:color="auto" w:fill="E1DFDD"/>
    </w:rPr>
  </w:style>
  <w:style w:type="character" w:styleId="FollowedHyperlink">
    <w:name w:val="FollowedHyperlink"/>
    <w:basedOn w:val="DefaultParagraphFont"/>
    <w:uiPriority w:val="99"/>
    <w:semiHidden/>
    <w:unhideWhenUsed/>
    <w:rsid w:val="00D743F8"/>
    <w:rPr>
      <w:color w:val="954F72" w:themeColor="followedHyperlink"/>
      <w:u w:val="single"/>
    </w:rPr>
  </w:style>
  <w:style w:type="table" w:styleId="TableGrid">
    <w:name w:val="Table Grid"/>
    <w:basedOn w:val="Table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DefaultParagraphFont"/>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gestiona.madrid.org/azul_internet/html/web/2_3.htm?ESTADO_MENU=2_3"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0" Type="http://schemas.openxmlformats.org/officeDocument/2006/relationships/hyperlink" Target="https://prtr-es.es/particulas-pm10,15673,11,2007.html"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5</Pages>
  <Words>1551</Words>
  <Characters>8847</Characters>
  <Application>Microsoft Office Word</Application>
  <DocSecurity>0</DocSecurity>
  <Lines>73</Lines>
  <Paragraphs>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4</cp:revision>
  <dcterms:created xsi:type="dcterms:W3CDTF">2022-06-07T17:41:00Z</dcterms:created>
  <dcterms:modified xsi:type="dcterms:W3CDTF">2022-06-10T07:54:00Z</dcterms:modified>
</cp:coreProperties>
</file>